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21"/>
        <w:gridCol w:w="3825"/>
        <w:gridCol w:w="214"/>
        <w:gridCol w:w="4179"/>
      </w:tblGrid>
      <w:tr w:rsidR="00E16960" w:rsidRPr="00E03557" w14:paraId="791456E3" w14:textId="77777777" w:rsidTr="00904348">
        <w:trPr>
          <w:cantSplit/>
          <w:jc w:val="center"/>
        </w:trPr>
        <w:tc>
          <w:tcPr>
            <w:tcW w:w="737" w:type="pct"/>
            <w:vMerge w:val="restart"/>
            <w:vAlign w:val="center"/>
          </w:tcPr>
          <w:p w14:paraId="124B97E0" w14:textId="1077604A" w:rsidR="00E16960" w:rsidRPr="00E03557" w:rsidRDefault="008F4035" w:rsidP="007E3D50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EB5A975" wp14:editId="2A32DEA6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pct"/>
            <w:vMerge w:val="restart"/>
          </w:tcPr>
          <w:p w14:paraId="790E1A3A" w14:textId="77777777" w:rsidR="00E16960" w:rsidRPr="00E03557" w:rsidRDefault="00E16960" w:rsidP="007E3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2D112991" w14:textId="77777777" w:rsidR="00E16960" w:rsidRPr="00E03557" w:rsidRDefault="00E16960" w:rsidP="007E3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11EE835C" w:rsidR="00E16960" w:rsidRPr="00E03557" w:rsidRDefault="00E16960" w:rsidP="007E3D50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</w:t>
            </w:r>
            <w:r w:rsidR="008F4035" w:rsidRPr="00E03557">
              <w:rPr>
                <w:sz w:val="20"/>
                <w:szCs w:val="20"/>
              </w:rPr>
              <w:t xml:space="preserve"> 20</w:t>
            </w:r>
            <w:r w:rsidR="008F4035">
              <w:rPr>
                <w:sz w:val="20"/>
                <w:szCs w:val="20"/>
              </w:rPr>
              <w:t>22</w:t>
            </w:r>
            <w:r w:rsidR="008F4035" w:rsidRPr="00E03557">
              <w:rPr>
                <w:sz w:val="20"/>
                <w:szCs w:val="20"/>
              </w:rPr>
              <w:t>-202</w:t>
            </w:r>
            <w:r w:rsidR="008F4035">
              <w:rPr>
                <w:sz w:val="20"/>
                <w:szCs w:val="20"/>
              </w:rPr>
              <w:t>4</w:t>
            </w:r>
          </w:p>
        </w:tc>
        <w:tc>
          <w:tcPr>
            <w:tcW w:w="2279" w:type="pct"/>
            <w:gridSpan w:val="2"/>
            <w:vAlign w:val="center"/>
          </w:tcPr>
          <w:p w14:paraId="3DAB8B86" w14:textId="4F7D8747" w:rsidR="00E16960" w:rsidRPr="00852AAD" w:rsidRDefault="00904348" w:rsidP="007E3D50">
            <w:pPr>
              <w:pStyle w:val="Docnumber"/>
            </w:pPr>
            <w:r>
              <w:t>FGAI4AD-I-</w:t>
            </w:r>
            <w:r w:rsidRPr="00BC1D31">
              <w:rPr>
                <w:highlight w:val="yellow"/>
              </w:rPr>
              <w:t>#</w:t>
            </w:r>
          </w:p>
        </w:tc>
      </w:tr>
      <w:tr w:rsidR="00E16960" w:rsidRPr="00E03557" w14:paraId="4B7429D8" w14:textId="77777777" w:rsidTr="00904348">
        <w:trPr>
          <w:cantSplit/>
          <w:jc w:val="center"/>
        </w:trPr>
        <w:tc>
          <w:tcPr>
            <w:tcW w:w="73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1984" w:type="pct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279" w:type="pct"/>
            <w:gridSpan w:val="2"/>
          </w:tcPr>
          <w:p w14:paraId="45BBA9F6" w14:textId="4B8410A3" w:rsidR="00E16960" w:rsidRPr="00E03557" w:rsidRDefault="00904348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036AF3">
              <w:rPr>
                <w:b/>
                <w:bCs/>
                <w:sz w:val="28"/>
                <w:szCs w:val="28"/>
              </w:rPr>
              <w:t>Focus Group on AI for autonomous and assisted driving</w:t>
            </w:r>
          </w:p>
        </w:tc>
      </w:tr>
      <w:tr w:rsidR="00E16960" w:rsidRPr="00E03557" w14:paraId="40F1C620" w14:textId="77777777" w:rsidTr="00904348">
        <w:trPr>
          <w:cantSplit/>
          <w:jc w:val="center"/>
        </w:trPr>
        <w:tc>
          <w:tcPr>
            <w:tcW w:w="73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1984" w:type="pct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279" w:type="pct"/>
            <w:gridSpan w:val="2"/>
            <w:tcBorders>
              <w:bottom w:val="single" w:sz="12" w:space="0" w:color="auto"/>
            </w:tcBorders>
          </w:tcPr>
          <w:p w14:paraId="196B358B" w14:textId="77777777" w:rsidR="00E16960" w:rsidRPr="00E03557" w:rsidRDefault="00E16960" w:rsidP="009963F2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0463F" w:rsidRPr="008F4035" w14:paraId="655598F6" w14:textId="77777777" w:rsidTr="00904348">
        <w:trPr>
          <w:cantSplit/>
          <w:jc w:val="center"/>
        </w:trPr>
        <w:tc>
          <w:tcPr>
            <w:tcW w:w="737" w:type="pct"/>
          </w:tcPr>
          <w:p w14:paraId="164A8F0C" w14:textId="799AAABB" w:rsidR="00B0463F" w:rsidRPr="008F4035" w:rsidRDefault="00B0463F" w:rsidP="00B0463F">
            <w:pPr>
              <w:rPr>
                <w:b/>
                <w:bCs/>
              </w:rPr>
            </w:pPr>
            <w:bookmarkStart w:id="2" w:name="dbluepink" w:colFirst="1" w:colLast="1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984" w:type="pct"/>
          </w:tcPr>
          <w:p w14:paraId="455E7588" w14:textId="0E6A4880" w:rsidR="00B0463F" w:rsidRPr="008F4035" w:rsidRDefault="00B0463F" w:rsidP="009963F2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279" w:type="pct"/>
            <w:gridSpan w:val="2"/>
          </w:tcPr>
          <w:p w14:paraId="53CFC8C2" w14:textId="34990D08" w:rsidR="00B0463F" w:rsidRPr="008F4035" w:rsidRDefault="00B0463F" w:rsidP="009963F2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bookmarkEnd w:id="2"/>
      <w:tr w:rsidR="00B0463F" w:rsidRPr="008F4035" w14:paraId="070272B2" w14:textId="77777777" w:rsidTr="0095335E">
        <w:trPr>
          <w:cantSplit/>
          <w:jc w:val="center"/>
        </w:trPr>
        <w:tc>
          <w:tcPr>
            <w:tcW w:w="5000" w:type="pct"/>
            <w:gridSpan w:val="4"/>
          </w:tcPr>
          <w:p w14:paraId="1FD9F115" w14:textId="02F56062" w:rsidR="00B0463F" w:rsidRPr="008F4035" w:rsidRDefault="00B0463F" w:rsidP="00B046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B0463F" w:rsidRPr="008F4035" w14:paraId="6F53F431" w14:textId="77777777" w:rsidTr="00200717">
        <w:trPr>
          <w:cantSplit/>
          <w:jc w:val="center"/>
        </w:trPr>
        <w:tc>
          <w:tcPr>
            <w:tcW w:w="737" w:type="pct"/>
          </w:tcPr>
          <w:p w14:paraId="03F6D5C2" w14:textId="1CE742D8" w:rsidR="00B0463F" w:rsidRPr="008F4035" w:rsidRDefault="00B0463F" w:rsidP="00B0463F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263" w:type="pct"/>
            <w:gridSpan w:val="3"/>
          </w:tcPr>
          <w:p w14:paraId="2F7324B5" w14:textId="55FE791C" w:rsidR="00B0463F" w:rsidRPr="008F4035" w:rsidRDefault="00B0463F" w:rsidP="009963F2">
            <w:r w:rsidRPr="0096520A">
              <w:rPr>
                <w:highlight w:val="yellow"/>
              </w:rPr>
              <w:t>Insert Source(s)</w:t>
            </w:r>
          </w:p>
        </w:tc>
      </w:tr>
      <w:tr w:rsidR="00B0463F" w:rsidRPr="008F4035" w14:paraId="23ACEAB5" w14:textId="77777777" w:rsidTr="00200717">
        <w:trPr>
          <w:cantSplit/>
          <w:jc w:val="center"/>
        </w:trPr>
        <w:tc>
          <w:tcPr>
            <w:tcW w:w="737" w:type="pct"/>
          </w:tcPr>
          <w:p w14:paraId="02CBDDBC" w14:textId="2778701A" w:rsidR="00B0463F" w:rsidRPr="008F4035" w:rsidRDefault="00B0463F" w:rsidP="00B0463F">
            <w:r w:rsidRPr="00E03557">
              <w:rPr>
                <w:b/>
                <w:bCs/>
              </w:rPr>
              <w:t>Title:</w:t>
            </w:r>
          </w:p>
        </w:tc>
        <w:tc>
          <w:tcPr>
            <w:tcW w:w="4263" w:type="pct"/>
            <w:gridSpan w:val="3"/>
          </w:tcPr>
          <w:p w14:paraId="6206385B" w14:textId="6345E685" w:rsidR="00B0463F" w:rsidRPr="008F4035" w:rsidRDefault="00B0463F" w:rsidP="009963F2">
            <w:r w:rsidRPr="0096520A">
              <w:rPr>
                <w:highlight w:val="yellow"/>
              </w:rPr>
              <w:t>Insert title (always in English)</w:t>
            </w:r>
          </w:p>
        </w:tc>
      </w:tr>
      <w:tr w:rsidR="00200717" w:rsidRPr="0049090D" w14:paraId="4E7F739D" w14:textId="77777777" w:rsidTr="0003580B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18EDBC2C" w14:textId="77777777" w:rsidR="00200717" w:rsidRPr="00136DDD" w:rsidRDefault="00200717" w:rsidP="0003580B">
            <w:pPr>
              <w:rPr>
                <w:b/>
                <w:bCs/>
              </w:rPr>
            </w:pPr>
            <w:r w:rsidRPr="00136DDD">
              <w:rPr>
                <w:b/>
                <w:bCs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735896B5" w14:textId="77777777" w:rsidR="00200717" w:rsidRPr="00AF5A57" w:rsidRDefault="00200717" w:rsidP="0003580B">
            <w:r>
              <w:rPr>
                <w:highlight w:val="yellow"/>
              </w:rPr>
              <w:t>N</w:t>
            </w:r>
            <w:r w:rsidRPr="00490C80">
              <w:rPr>
                <w:highlight w:val="yellow"/>
              </w:rPr>
              <w:t>ame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O</w:t>
            </w:r>
            <w:r w:rsidRPr="00490C80">
              <w:rPr>
                <w:highlight w:val="yellow"/>
              </w:rPr>
              <w:t>rganization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C</w:t>
            </w:r>
            <w:r w:rsidRPr="00490C80">
              <w:rPr>
                <w:highlight w:val="yellow"/>
              </w:rPr>
              <w:t>ountry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89A9CD6" w14:textId="77777777" w:rsidR="00200717" w:rsidRPr="00AF5A57" w:rsidRDefault="00200717" w:rsidP="0003580B">
            <w:pPr>
              <w:tabs>
                <w:tab w:val="left" w:pos="794"/>
              </w:tabs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200717" w:rsidRPr="0049090D" w14:paraId="54083139" w14:textId="77777777" w:rsidTr="0003580B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0A833EE1" w14:textId="77777777" w:rsidR="00200717" w:rsidRPr="00136DDD" w:rsidRDefault="00200717" w:rsidP="0003580B">
            <w:pPr>
              <w:rPr>
                <w:b/>
                <w:bCs/>
              </w:rPr>
            </w:pPr>
            <w:r w:rsidRPr="28EE24EE">
              <w:rPr>
                <w:b/>
                <w:bCs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8100657" w14:textId="77777777" w:rsidR="00200717" w:rsidRPr="00AF5A57" w:rsidRDefault="00200717" w:rsidP="0003580B">
            <w:r>
              <w:rPr>
                <w:highlight w:val="yellow"/>
              </w:rPr>
              <w:t>N</w:t>
            </w:r>
            <w:r w:rsidRPr="00490C80">
              <w:rPr>
                <w:highlight w:val="yellow"/>
              </w:rPr>
              <w:t>ame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O</w:t>
            </w:r>
            <w:r w:rsidRPr="00490C80">
              <w:rPr>
                <w:highlight w:val="yellow"/>
              </w:rPr>
              <w:t>rganization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C</w:t>
            </w:r>
            <w:r w:rsidRPr="00490C80">
              <w:rPr>
                <w:highlight w:val="yellow"/>
              </w:rPr>
              <w:t>ountry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49D0382F" w14:textId="77777777" w:rsidR="00200717" w:rsidRPr="00AF5A57" w:rsidRDefault="00200717" w:rsidP="0003580B">
            <w:pPr>
              <w:tabs>
                <w:tab w:val="left" w:pos="794"/>
              </w:tabs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F23BA">
              <w:rPr>
                <w:highlight w:val="yellow"/>
              </w:rPr>
              <w:t>a@b.com</w:t>
            </w:r>
          </w:p>
        </w:tc>
      </w:tr>
    </w:tbl>
    <w:p w14:paraId="5C534AAF" w14:textId="77777777" w:rsidR="00E16960" w:rsidRPr="008F4035" w:rsidRDefault="00E16960" w:rsidP="00E16960">
      <w:bookmarkStart w:id="3" w:name="dtitle1" w:colFirst="1" w:colLast="1"/>
    </w:p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8F4035" w14:paraId="2AB05E6E" w14:textId="77777777" w:rsidTr="00DF2250">
        <w:trPr>
          <w:cantSplit/>
          <w:trHeight w:val="311"/>
          <w:jc w:val="center"/>
        </w:trPr>
        <w:tc>
          <w:tcPr>
            <w:tcW w:w="870" w:type="pct"/>
          </w:tcPr>
          <w:p w14:paraId="0265114A" w14:textId="77777777" w:rsidR="00E16960" w:rsidRPr="008F4035" w:rsidRDefault="00E16960" w:rsidP="007E3D50">
            <w:pPr>
              <w:rPr>
                <w:b/>
                <w:bCs/>
              </w:rPr>
            </w:pPr>
            <w:r w:rsidRPr="008F4035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53839EE8" w:rsidR="00DF2250" w:rsidRPr="008F4035" w:rsidRDefault="00200717" w:rsidP="0095335E">
            <w:pPr>
              <w:rPr>
                <w:highlight w:val="yellow"/>
              </w:rPr>
            </w:pPr>
            <w:r w:rsidRPr="008249A7">
              <w:rPr>
                <w:highlight w:val="yellow"/>
              </w:rPr>
              <w:t>[Insert an abstract under 200 words that describes the content of the document, including a clear description of any proposals it may contain.]</w:t>
            </w:r>
          </w:p>
        </w:tc>
      </w:tr>
    </w:tbl>
    <w:p w14:paraId="666789DE" w14:textId="77777777" w:rsidR="00F57EF0" w:rsidRDefault="00F57EF0" w:rsidP="00A31DD5">
      <w:pPr>
        <w:spacing w:before="240"/>
        <w:rPr>
          <w:highlight w:val="yellow"/>
        </w:rPr>
      </w:pPr>
      <w:bookmarkStart w:id="4" w:name="_Hlk98415917"/>
      <w:bookmarkEnd w:id="3"/>
      <w:r>
        <w:rPr>
          <w:highlight w:val="yellow"/>
        </w:rPr>
        <w:t>[Your text starts here]</w:t>
      </w:r>
    </w:p>
    <w:bookmarkEnd w:id="4"/>
    <w:p w14:paraId="2D20FB2B" w14:textId="77777777" w:rsidR="00F57EF0" w:rsidRDefault="00F57EF0" w:rsidP="00F57EF0"/>
    <w:p w14:paraId="44EAFD9C" w14:textId="678397F5" w:rsidR="00BC1D31" w:rsidRPr="008F4035" w:rsidRDefault="00F57EF0" w:rsidP="00F57EF0">
      <w:pPr>
        <w:spacing w:after="120"/>
        <w:jc w:val="center"/>
      </w:pPr>
      <w:bookmarkStart w:id="5" w:name="_Hlk98856042"/>
      <w:r>
        <w:t>_________________</w:t>
      </w:r>
      <w:bookmarkEnd w:id="5"/>
    </w:p>
    <w:sectPr w:rsidR="00BC1D31" w:rsidRPr="008F4035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CB906" w14:textId="77777777" w:rsidR="00F43724" w:rsidRDefault="00F43724" w:rsidP="007B7733">
      <w:pPr>
        <w:spacing w:before="0"/>
      </w:pPr>
      <w:r>
        <w:separator/>
      </w:r>
    </w:p>
  </w:endnote>
  <w:endnote w:type="continuationSeparator" w:id="0">
    <w:p w14:paraId="4ECDA422" w14:textId="77777777" w:rsidR="00F43724" w:rsidRDefault="00F43724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166F1" w14:textId="77777777" w:rsidR="00F43724" w:rsidRDefault="00F43724" w:rsidP="007B7733">
      <w:pPr>
        <w:spacing w:before="0"/>
      </w:pPr>
      <w:r>
        <w:separator/>
      </w:r>
    </w:p>
  </w:footnote>
  <w:footnote w:type="continuationSeparator" w:id="0">
    <w:p w14:paraId="7AD2F1E1" w14:textId="77777777" w:rsidR="00F43724" w:rsidRDefault="00F43724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5182BD2F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B0463F">
      <w:rPr>
        <w:noProof/>
      </w:rPr>
      <w:t>FG-AI4A-I-01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072E34"/>
    <w:multiLevelType w:val="multilevel"/>
    <w:tmpl w:val="67C8E16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3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0D65DB9"/>
    <w:multiLevelType w:val="hybridMultilevel"/>
    <w:tmpl w:val="A874D9B6"/>
    <w:lvl w:ilvl="0" w:tplc="0809000F">
      <w:start w:val="1"/>
      <w:numFmt w:val="decimal"/>
      <w:lvlText w:val="%1."/>
      <w:lvlJc w:val="left"/>
      <w:pPr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621887390">
    <w:abstractNumId w:val="13"/>
  </w:num>
  <w:num w:numId="2" w16cid:durableId="1661150106">
    <w:abstractNumId w:val="13"/>
  </w:num>
  <w:num w:numId="3" w16cid:durableId="1653438337">
    <w:abstractNumId w:val="13"/>
  </w:num>
  <w:num w:numId="4" w16cid:durableId="1037193031">
    <w:abstractNumId w:val="13"/>
  </w:num>
  <w:num w:numId="5" w16cid:durableId="255793192">
    <w:abstractNumId w:val="13"/>
  </w:num>
  <w:num w:numId="6" w16cid:durableId="1641230050">
    <w:abstractNumId w:val="13"/>
  </w:num>
  <w:num w:numId="7" w16cid:durableId="1307734303">
    <w:abstractNumId w:val="13"/>
  </w:num>
  <w:num w:numId="8" w16cid:durableId="1139883707">
    <w:abstractNumId w:val="13"/>
  </w:num>
  <w:num w:numId="9" w16cid:durableId="480082301">
    <w:abstractNumId w:val="13"/>
  </w:num>
  <w:num w:numId="10" w16cid:durableId="2057197381">
    <w:abstractNumId w:val="10"/>
  </w:num>
  <w:num w:numId="11" w16cid:durableId="961376482">
    <w:abstractNumId w:val="9"/>
  </w:num>
  <w:num w:numId="12" w16cid:durableId="1227228305">
    <w:abstractNumId w:val="7"/>
  </w:num>
  <w:num w:numId="13" w16cid:durableId="910582944">
    <w:abstractNumId w:val="6"/>
  </w:num>
  <w:num w:numId="14" w16cid:durableId="411970215">
    <w:abstractNumId w:val="5"/>
  </w:num>
  <w:num w:numId="15" w16cid:durableId="1030649276">
    <w:abstractNumId w:val="4"/>
  </w:num>
  <w:num w:numId="16" w16cid:durableId="760024817">
    <w:abstractNumId w:val="8"/>
  </w:num>
  <w:num w:numId="17" w16cid:durableId="871570582">
    <w:abstractNumId w:val="3"/>
  </w:num>
  <w:num w:numId="18" w16cid:durableId="1973976263">
    <w:abstractNumId w:val="2"/>
  </w:num>
  <w:num w:numId="19" w16cid:durableId="3241288">
    <w:abstractNumId w:val="1"/>
  </w:num>
  <w:num w:numId="20" w16cid:durableId="1877232146">
    <w:abstractNumId w:val="0"/>
  </w:num>
  <w:num w:numId="21" w16cid:durableId="2032878921">
    <w:abstractNumId w:val="11"/>
  </w:num>
  <w:num w:numId="22" w16cid:durableId="5578585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AUAL+Amw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D7C35"/>
    <w:rsid w:val="000E4E82"/>
    <w:rsid w:val="000E5D97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0717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4DA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1F16"/>
    <w:rsid w:val="00327081"/>
    <w:rsid w:val="00330617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74DAD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6F76CA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16F8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5765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4035"/>
    <w:rsid w:val="008F55EA"/>
    <w:rsid w:val="008F6E82"/>
    <w:rsid w:val="008F7D58"/>
    <w:rsid w:val="00900222"/>
    <w:rsid w:val="0090354F"/>
    <w:rsid w:val="00904348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46DCE"/>
    <w:rsid w:val="00951D2A"/>
    <w:rsid w:val="00953111"/>
    <w:rsid w:val="0095335E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5C84"/>
    <w:rsid w:val="009961B2"/>
    <w:rsid w:val="009963F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9F6B89"/>
    <w:rsid w:val="00A01EE1"/>
    <w:rsid w:val="00A02421"/>
    <w:rsid w:val="00A10A16"/>
    <w:rsid w:val="00A113F2"/>
    <w:rsid w:val="00A12E8B"/>
    <w:rsid w:val="00A26ECB"/>
    <w:rsid w:val="00A270F6"/>
    <w:rsid w:val="00A3107C"/>
    <w:rsid w:val="00A31DD5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63F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2BF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52A1C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24D4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2250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2DE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53EBC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3724"/>
    <w:rsid w:val="00F4765B"/>
    <w:rsid w:val="00F57B8B"/>
    <w:rsid w:val="00F57EF0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3D13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53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EFB26B68C76D4EA85C17D9851D877C" ma:contentTypeVersion="2" ma:contentTypeDescription="Create a new document." ma:contentTypeScope="" ma:versionID="6ce905d74d8deda6a0f24352d456034c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d648448f94c3d58177b40b5933f2d41a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D38802-B21C-4C87-A2E9-37659BD9C3DF}"/>
</file>

<file path=customXml/itemProps2.xml><?xml version="1.0" encoding="utf-8"?>
<ds:datastoreItem xmlns:ds="http://schemas.openxmlformats.org/officeDocument/2006/customXml" ds:itemID="{96FA4F6D-5F7E-4C68-950D-BEFE5DA802F6}"/>
</file>

<file path=customXml/itemProps3.xml><?xml version="1.0" encoding="utf-8"?>
<ds:datastoreItem xmlns:ds="http://schemas.openxmlformats.org/officeDocument/2006/customXml" ds:itemID="{4D6A3EC5-EE3B-49BD-949C-862509B330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ing Cocoa in Semi-Arid Climate – a Scalable Use Case for Digital Agriculture</vt:lpstr>
    </vt:vector>
  </TitlesOfParts>
  <Manager>ITU-T</Manager>
  <Company>International Telecommunication Union (ITU)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ing Cocoa in Semi-Arid Climate – a Scalable Use Case for Digital Agriculture</dc:title>
  <dc:subject/>
  <dc:creator>Editor</dc:creator>
  <cp:keywords/>
  <dc:description/>
  <cp:lastModifiedBy>TSB</cp:lastModifiedBy>
  <cp:revision>7</cp:revision>
  <cp:lastPrinted>2011-04-05T14:28:00Z</cp:lastPrinted>
  <dcterms:created xsi:type="dcterms:W3CDTF">2022-03-28T16:17:00Z</dcterms:created>
  <dcterms:modified xsi:type="dcterms:W3CDTF">2022-05-09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EFB26B68C76D4EA85C17D9851D877C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